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0DAAC1" w14:textId="77777777" w:rsidR="008E1211" w:rsidRPr="00FD2F76" w:rsidRDefault="008E1211" w:rsidP="00505AEB"/>
    <w:p w14:paraId="745D2133" w14:textId="211B4D45" w:rsidR="009F31D6" w:rsidRPr="00FD2F76" w:rsidRDefault="00AA59C2" w:rsidP="009F31D6">
      <w:pPr>
        <w:spacing w:line="240" w:lineRule="auto"/>
        <w:jc w:val="center"/>
        <w:rPr>
          <w:rStyle w:val="Strong"/>
          <w:rFonts w:asciiTheme="minorBidi" w:hAnsiTheme="minorBidi"/>
          <w:color w:val="000000"/>
          <w:sz w:val="28"/>
          <w:szCs w:val="28"/>
        </w:rPr>
      </w:pPr>
      <w:r w:rsidRPr="00FD2F76">
        <w:rPr>
          <w:rStyle w:val="Strong"/>
          <w:rFonts w:asciiTheme="minorBidi" w:hAnsiTheme="minorBidi"/>
          <w:color w:val="000000"/>
          <w:sz w:val="28"/>
          <w:szCs w:val="28"/>
        </w:rPr>
        <w:t xml:space="preserve">Catch </w:t>
      </w:r>
      <w:r w:rsidR="005B317B">
        <w:rPr>
          <w:rStyle w:val="Strong"/>
          <w:rFonts w:asciiTheme="minorBidi" w:hAnsiTheme="minorBidi"/>
          <w:color w:val="000000"/>
          <w:sz w:val="28"/>
          <w:szCs w:val="28"/>
        </w:rPr>
        <w:t xml:space="preserve">The Final </w:t>
      </w:r>
      <w:r w:rsidR="00692C2F" w:rsidRPr="00FD2F76">
        <w:rPr>
          <w:rStyle w:val="Strong"/>
          <w:rFonts w:asciiTheme="minorBidi" w:hAnsiTheme="minorBidi"/>
          <w:color w:val="000000"/>
          <w:sz w:val="28"/>
          <w:szCs w:val="28"/>
        </w:rPr>
        <w:t xml:space="preserve">Week of </w:t>
      </w:r>
      <w:r w:rsidRPr="00FD2F76">
        <w:rPr>
          <w:rStyle w:val="Strong"/>
          <w:rFonts w:asciiTheme="minorBidi" w:hAnsiTheme="minorBidi"/>
          <w:color w:val="000000"/>
          <w:sz w:val="28"/>
          <w:szCs w:val="28"/>
        </w:rPr>
        <w:t xml:space="preserve">the </w:t>
      </w:r>
      <w:r w:rsidR="00444B55" w:rsidRPr="00FD2F76">
        <w:rPr>
          <w:rStyle w:val="Strong"/>
          <w:rFonts w:asciiTheme="minorBidi" w:hAnsiTheme="minorBidi"/>
          <w:color w:val="000000"/>
          <w:sz w:val="28"/>
          <w:szCs w:val="28"/>
        </w:rPr>
        <w:t>shocking</w:t>
      </w:r>
      <w:r w:rsidR="00656727">
        <w:rPr>
          <w:rStyle w:val="Strong"/>
          <w:rFonts w:asciiTheme="minorBidi" w:hAnsiTheme="minorBidi"/>
          <w:color w:val="000000"/>
          <w:sz w:val="28"/>
          <w:szCs w:val="28"/>
        </w:rPr>
        <w:t>ly</w:t>
      </w:r>
      <w:r w:rsidR="00444B55" w:rsidRPr="00FD2F76">
        <w:rPr>
          <w:rStyle w:val="Strong"/>
          <w:rFonts w:asciiTheme="minorBidi" w:hAnsiTheme="minorBidi"/>
          <w:color w:val="000000"/>
          <w:sz w:val="28"/>
          <w:szCs w:val="28"/>
        </w:rPr>
        <w:t xml:space="preserve"> </w:t>
      </w:r>
      <w:r w:rsidR="001B73AD" w:rsidRPr="00FD2F76">
        <w:rPr>
          <w:rStyle w:val="Strong"/>
          <w:rFonts w:asciiTheme="minorBidi" w:hAnsiTheme="minorBidi"/>
          <w:color w:val="000000"/>
          <w:sz w:val="28"/>
          <w:szCs w:val="28"/>
        </w:rPr>
        <w:t>hilarious</w:t>
      </w:r>
      <w:r w:rsidRPr="00FD2F76">
        <w:rPr>
          <w:rStyle w:val="Strong"/>
          <w:rFonts w:asciiTheme="minorBidi" w:hAnsiTheme="minorBidi"/>
          <w:color w:val="000000"/>
          <w:sz w:val="28"/>
          <w:szCs w:val="28"/>
        </w:rPr>
        <w:t xml:space="preserve"> </w:t>
      </w:r>
      <w:r w:rsidR="00E335EE" w:rsidRPr="00FD2F76">
        <w:rPr>
          <w:rStyle w:val="Strong"/>
          <w:rFonts w:asciiTheme="minorBidi" w:hAnsiTheme="minorBidi"/>
          <w:color w:val="000000"/>
          <w:sz w:val="28"/>
          <w:szCs w:val="28"/>
        </w:rPr>
        <w:t xml:space="preserve">OSN Original </w:t>
      </w:r>
      <w:r w:rsidR="00F849C7" w:rsidRPr="00FD2F76">
        <w:rPr>
          <w:rFonts w:asciiTheme="minorBidi" w:hAnsiTheme="minorBidi"/>
          <w:b/>
          <w:bCs/>
          <w:sz w:val="28"/>
          <w:szCs w:val="28"/>
        </w:rPr>
        <w:t>‘</w:t>
      </w:r>
      <w:r w:rsidR="00F849C7" w:rsidRPr="00FD2F76">
        <w:rPr>
          <w:rFonts w:asciiTheme="minorBidi" w:hAnsiTheme="minorBidi"/>
          <w:b/>
          <w:bCs/>
          <w:i/>
          <w:iCs/>
          <w:sz w:val="28"/>
          <w:szCs w:val="28"/>
        </w:rPr>
        <w:t>Yalla Neta’sha, Come Dine With Me’</w:t>
      </w:r>
      <w:r w:rsidR="00F849C7" w:rsidRPr="00FD2F76">
        <w:rPr>
          <w:rFonts w:asciiTheme="minorBidi" w:hAnsiTheme="minorBidi"/>
          <w:b/>
          <w:bCs/>
          <w:sz w:val="28"/>
          <w:szCs w:val="28"/>
        </w:rPr>
        <w:t xml:space="preserve"> </w:t>
      </w:r>
    </w:p>
    <w:p w14:paraId="09BADDB2" w14:textId="18B77780" w:rsidR="009450EB" w:rsidRPr="00FD2F76" w:rsidRDefault="009450EB" w:rsidP="009F31D6">
      <w:pPr>
        <w:spacing w:line="240" w:lineRule="auto"/>
        <w:jc w:val="center"/>
        <w:rPr>
          <w:rStyle w:val="Strong"/>
          <w:rFonts w:asciiTheme="minorBidi" w:hAnsiTheme="minorBidi"/>
          <w:color w:val="000000"/>
        </w:rPr>
      </w:pPr>
      <w:r w:rsidRPr="00FD2F76">
        <w:rPr>
          <w:rFonts w:asciiTheme="minorBidi" w:hAnsiTheme="minorBidi"/>
          <w:noProof/>
        </w:rPr>
        <w:drawing>
          <wp:inline distT="0" distB="0" distL="0" distR="0" wp14:anchorId="43CA4694" wp14:editId="0D6ED617">
            <wp:extent cx="4312920" cy="244837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15"/>
                    <a:stretch/>
                  </pic:blipFill>
                  <pic:spPr bwMode="auto">
                    <a:xfrm>
                      <a:off x="0" y="0"/>
                      <a:ext cx="4393466" cy="249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03E39F" w14:textId="77777777" w:rsidR="00E257E8" w:rsidRDefault="00E257E8" w:rsidP="00984B7D">
      <w:pPr>
        <w:spacing w:line="360" w:lineRule="auto"/>
        <w:jc w:val="both"/>
        <w:rPr>
          <w:rFonts w:asciiTheme="minorBidi" w:hAnsiTheme="minorBidi"/>
          <w:b/>
          <w:bCs/>
        </w:rPr>
      </w:pPr>
    </w:p>
    <w:p w14:paraId="7B6EF2A8" w14:textId="6EFD56F4" w:rsidR="00984B7D" w:rsidRDefault="00087C04" w:rsidP="00984B7D">
      <w:pPr>
        <w:spacing w:line="360" w:lineRule="auto"/>
        <w:jc w:val="both"/>
        <w:rPr>
          <w:rFonts w:asciiTheme="minorBidi" w:hAnsiTheme="minorBidi"/>
        </w:rPr>
      </w:pPr>
      <w:r w:rsidRPr="00FD2F76">
        <w:rPr>
          <w:rFonts w:asciiTheme="minorBidi" w:hAnsiTheme="minorBidi"/>
          <w:b/>
          <w:bCs/>
        </w:rPr>
        <w:t>Dubai, U</w:t>
      </w:r>
      <w:r w:rsidR="00AA59C2" w:rsidRPr="00FD2F76">
        <w:rPr>
          <w:rFonts w:asciiTheme="minorBidi" w:hAnsiTheme="minorBidi"/>
          <w:b/>
          <w:bCs/>
        </w:rPr>
        <w:t xml:space="preserve">nited </w:t>
      </w:r>
      <w:r w:rsidRPr="00FD2F76">
        <w:rPr>
          <w:rFonts w:asciiTheme="minorBidi" w:hAnsiTheme="minorBidi"/>
          <w:b/>
          <w:bCs/>
        </w:rPr>
        <w:t>A</w:t>
      </w:r>
      <w:r w:rsidR="00AA59C2" w:rsidRPr="00FD2F76">
        <w:rPr>
          <w:rFonts w:asciiTheme="minorBidi" w:hAnsiTheme="minorBidi"/>
          <w:b/>
          <w:bCs/>
        </w:rPr>
        <w:t xml:space="preserve">rab </w:t>
      </w:r>
      <w:r w:rsidRPr="00FD2F76">
        <w:rPr>
          <w:rFonts w:asciiTheme="minorBidi" w:hAnsiTheme="minorBidi"/>
          <w:b/>
          <w:bCs/>
        </w:rPr>
        <w:t>E</w:t>
      </w:r>
      <w:r w:rsidR="00AA59C2" w:rsidRPr="00FD2F76">
        <w:rPr>
          <w:rFonts w:asciiTheme="minorBidi" w:hAnsiTheme="minorBidi"/>
          <w:b/>
          <w:bCs/>
        </w:rPr>
        <w:t>mirates</w:t>
      </w:r>
      <w:r w:rsidRPr="00FD2F76">
        <w:rPr>
          <w:rFonts w:asciiTheme="minorBidi" w:hAnsiTheme="minorBidi"/>
          <w:b/>
          <w:bCs/>
        </w:rPr>
        <w:t xml:space="preserve"> – </w:t>
      </w:r>
      <w:r w:rsidR="00E33FB8">
        <w:rPr>
          <w:rFonts w:asciiTheme="minorBidi" w:hAnsiTheme="minorBidi"/>
          <w:b/>
          <w:bCs/>
        </w:rPr>
        <w:t>28</w:t>
      </w:r>
      <w:r w:rsidR="00444B55" w:rsidRPr="00FD2F76">
        <w:rPr>
          <w:rFonts w:asciiTheme="minorBidi" w:hAnsiTheme="minorBidi"/>
          <w:b/>
          <w:bCs/>
        </w:rPr>
        <w:t xml:space="preserve"> December</w:t>
      </w:r>
      <w:r w:rsidR="002F3137" w:rsidRPr="00FD2F76">
        <w:rPr>
          <w:rFonts w:asciiTheme="minorBidi" w:hAnsiTheme="minorBidi"/>
          <w:b/>
          <w:bCs/>
        </w:rPr>
        <w:t xml:space="preserve"> </w:t>
      </w:r>
      <w:r w:rsidRPr="00FD2F76">
        <w:rPr>
          <w:rFonts w:asciiTheme="minorBidi" w:hAnsiTheme="minorBidi"/>
          <w:b/>
          <w:bCs/>
        </w:rPr>
        <w:t xml:space="preserve">2020: </w:t>
      </w:r>
      <w:r w:rsidR="00692C2F" w:rsidRPr="00FD2F76">
        <w:rPr>
          <w:rFonts w:asciiTheme="minorBidi" w:hAnsiTheme="minorBidi"/>
        </w:rPr>
        <w:t xml:space="preserve">Week </w:t>
      </w:r>
      <w:r w:rsidR="00444B55" w:rsidRPr="00FD2F76">
        <w:rPr>
          <w:rFonts w:asciiTheme="minorBidi" w:hAnsiTheme="minorBidi"/>
        </w:rPr>
        <w:t>nine</w:t>
      </w:r>
      <w:r w:rsidR="0074132A">
        <w:rPr>
          <w:rFonts w:asciiTheme="minorBidi" w:hAnsiTheme="minorBidi"/>
        </w:rPr>
        <w:t xml:space="preserve"> </w:t>
      </w:r>
      <w:r w:rsidR="00AA59C2" w:rsidRPr="00FD2F76">
        <w:rPr>
          <w:rFonts w:asciiTheme="minorBidi" w:hAnsiTheme="minorBidi"/>
        </w:rPr>
        <w:t>of</w:t>
      </w:r>
      <w:r w:rsidR="004203AB" w:rsidRPr="00FD2F76">
        <w:rPr>
          <w:rFonts w:asciiTheme="minorBidi" w:hAnsiTheme="minorBidi"/>
        </w:rPr>
        <w:t xml:space="preserve"> </w:t>
      </w:r>
      <w:r w:rsidR="00444B55" w:rsidRPr="00FD2F76">
        <w:rPr>
          <w:rFonts w:asciiTheme="minorBidi" w:hAnsiTheme="minorBidi"/>
        </w:rPr>
        <w:t xml:space="preserve">the </w:t>
      </w:r>
      <w:r w:rsidR="004203AB" w:rsidRPr="00FD2F76">
        <w:rPr>
          <w:rFonts w:asciiTheme="minorBidi" w:hAnsiTheme="minorBidi"/>
        </w:rPr>
        <w:t xml:space="preserve">OSN Original production </w:t>
      </w:r>
      <w:r w:rsidR="004203AB" w:rsidRPr="00FD2F76">
        <w:rPr>
          <w:rFonts w:asciiTheme="minorBidi" w:hAnsiTheme="minorBidi"/>
          <w:b/>
          <w:bCs/>
          <w:i/>
          <w:iCs/>
        </w:rPr>
        <w:t xml:space="preserve">‘Yalla Neta’sha, Come Dine </w:t>
      </w:r>
      <w:proofErr w:type="gramStart"/>
      <w:r w:rsidR="004203AB" w:rsidRPr="00FD2F76">
        <w:rPr>
          <w:rFonts w:asciiTheme="minorBidi" w:hAnsiTheme="minorBidi"/>
          <w:b/>
          <w:bCs/>
          <w:i/>
          <w:iCs/>
        </w:rPr>
        <w:t>With</w:t>
      </w:r>
      <w:proofErr w:type="gramEnd"/>
      <w:r w:rsidR="004203AB" w:rsidRPr="00FD2F76">
        <w:rPr>
          <w:rFonts w:asciiTheme="minorBidi" w:hAnsiTheme="minorBidi"/>
          <w:b/>
          <w:bCs/>
          <w:i/>
          <w:iCs/>
        </w:rPr>
        <w:t xml:space="preserve"> Me’ </w:t>
      </w:r>
      <w:r w:rsidR="00505AEB">
        <w:rPr>
          <w:rFonts w:asciiTheme="minorBidi" w:hAnsiTheme="minorBidi"/>
        </w:rPr>
        <w:t>was</w:t>
      </w:r>
      <w:r w:rsidR="00444B55" w:rsidRPr="00FD2F76">
        <w:rPr>
          <w:rFonts w:asciiTheme="minorBidi" w:hAnsiTheme="minorBidi"/>
        </w:rPr>
        <w:t xml:space="preserve"> the most hilariously dramatic and eyebrow-raising week since launch</w:t>
      </w:r>
      <w:r w:rsidR="00505AEB">
        <w:rPr>
          <w:rFonts w:asciiTheme="minorBidi" w:hAnsiTheme="minorBidi"/>
        </w:rPr>
        <w:t>,</w:t>
      </w:r>
      <w:r w:rsidR="00444B55" w:rsidRPr="00FD2F76">
        <w:rPr>
          <w:rFonts w:asciiTheme="minorBidi" w:hAnsiTheme="minorBidi"/>
        </w:rPr>
        <w:t xml:space="preserve"> </w:t>
      </w:r>
      <w:r w:rsidR="00656727">
        <w:rPr>
          <w:rFonts w:asciiTheme="minorBidi" w:hAnsiTheme="minorBidi"/>
        </w:rPr>
        <w:t>closing the first series of</w:t>
      </w:r>
      <w:r w:rsidR="00444B55" w:rsidRPr="00FD2F76">
        <w:rPr>
          <w:rFonts w:asciiTheme="minorBidi" w:hAnsiTheme="minorBidi"/>
        </w:rPr>
        <w:t xml:space="preserve"> the season with a big bang. Viewe</w:t>
      </w:r>
      <w:r w:rsidR="00656727">
        <w:rPr>
          <w:rFonts w:asciiTheme="minorBidi" w:hAnsiTheme="minorBidi"/>
        </w:rPr>
        <w:t>r</w:t>
      </w:r>
      <w:r w:rsidR="00444B55" w:rsidRPr="00FD2F76">
        <w:rPr>
          <w:rFonts w:asciiTheme="minorBidi" w:hAnsiTheme="minorBidi"/>
        </w:rPr>
        <w:t xml:space="preserve">s are in for a big surprise </w:t>
      </w:r>
      <w:r w:rsidR="004203AB" w:rsidRPr="00FD2F76">
        <w:rPr>
          <w:rFonts w:asciiTheme="minorBidi" w:hAnsiTheme="minorBidi"/>
        </w:rPr>
        <w:t>with</w:t>
      </w:r>
      <w:r w:rsidR="00AA59C2" w:rsidRPr="00FD2F76">
        <w:rPr>
          <w:rFonts w:asciiTheme="minorBidi" w:hAnsiTheme="minorBidi"/>
        </w:rPr>
        <w:t xml:space="preserve"> more</w:t>
      </w:r>
      <w:r w:rsidR="004203AB" w:rsidRPr="00FD2F76">
        <w:rPr>
          <w:rFonts w:asciiTheme="minorBidi" w:hAnsiTheme="minorBidi"/>
        </w:rPr>
        <w:t xml:space="preserve"> laughter, gossip, sarcasm and </w:t>
      </w:r>
      <w:r w:rsidR="00984B7D" w:rsidRPr="00FD2F76">
        <w:rPr>
          <w:rFonts w:asciiTheme="minorBidi" w:hAnsiTheme="minorBidi"/>
        </w:rPr>
        <w:t xml:space="preserve">unfiltered </w:t>
      </w:r>
      <w:r w:rsidR="00107B4A" w:rsidRPr="00FD2F76">
        <w:rPr>
          <w:rFonts w:asciiTheme="minorBidi" w:hAnsiTheme="minorBidi"/>
        </w:rPr>
        <w:t>commentary</w:t>
      </w:r>
      <w:r w:rsidR="001B73AD" w:rsidRPr="00FD2F76">
        <w:rPr>
          <w:rFonts w:asciiTheme="minorBidi" w:hAnsiTheme="minorBidi"/>
        </w:rPr>
        <w:t xml:space="preserve"> than ever</w:t>
      </w:r>
      <w:r w:rsidR="00656727">
        <w:rPr>
          <w:rFonts w:asciiTheme="minorBidi" w:hAnsiTheme="minorBidi"/>
        </w:rPr>
        <w:t>,</w:t>
      </w:r>
      <w:r w:rsidR="00692C2F" w:rsidRPr="00FD2F76">
        <w:rPr>
          <w:rFonts w:asciiTheme="minorBidi" w:hAnsiTheme="minorBidi"/>
        </w:rPr>
        <w:t xml:space="preserve"> </w:t>
      </w:r>
      <w:r w:rsidR="00F7459B" w:rsidRPr="00FD2F76">
        <w:rPr>
          <w:rFonts w:asciiTheme="minorBidi" w:hAnsiTheme="minorBidi"/>
        </w:rPr>
        <w:t xml:space="preserve">available </w:t>
      </w:r>
      <w:r w:rsidR="00656727">
        <w:rPr>
          <w:rFonts w:asciiTheme="minorBidi" w:hAnsiTheme="minorBidi"/>
        </w:rPr>
        <w:t xml:space="preserve">now to watch </w:t>
      </w:r>
      <w:r w:rsidR="00F7459B" w:rsidRPr="00FD2F76">
        <w:rPr>
          <w:rFonts w:asciiTheme="minorBidi" w:hAnsiTheme="minorBidi"/>
        </w:rPr>
        <w:t xml:space="preserve">on </w:t>
      </w:r>
      <w:hyperlink r:id="rId11" w:history="1">
        <w:r w:rsidR="00F7459B" w:rsidRPr="00FD2F76">
          <w:rPr>
            <w:rStyle w:val="Hyperlink"/>
            <w:rFonts w:asciiTheme="minorBidi" w:hAnsiTheme="minorBidi"/>
          </w:rPr>
          <w:t>OSN Ya Hala Al Oula</w:t>
        </w:r>
      </w:hyperlink>
      <w:r w:rsidR="00F7459B" w:rsidRPr="00FD2F76">
        <w:rPr>
          <w:rFonts w:asciiTheme="minorBidi" w:hAnsiTheme="minorBidi"/>
        </w:rPr>
        <w:t xml:space="preserve"> and the </w:t>
      </w:r>
      <w:hyperlink r:id="rId12" w:history="1">
        <w:r w:rsidR="00F7459B" w:rsidRPr="00FD2F76">
          <w:rPr>
            <w:rStyle w:val="Hyperlink"/>
            <w:rFonts w:asciiTheme="minorBidi" w:hAnsiTheme="minorBidi"/>
          </w:rPr>
          <w:t>OSN Streaming app</w:t>
        </w:r>
      </w:hyperlink>
      <w:r w:rsidR="00F7459B" w:rsidRPr="00FD2F76">
        <w:rPr>
          <w:rFonts w:asciiTheme="minorBidi" w:hAnsiTheme="minorBidi"/>
        </w:rPr>
        <w:t xml:space="preserve">. </w:t>
      </w:r>
    </w:p>
    <w:p w14:paraId="25F8438C" w14:textId="3D7A1AB1" w:rsidR="00DE39C3" w:rsidRPr="00FD2F76" w:rsidRDefault="00E33FB8" w:rsidP="00A40C4F">
      <w:pPr>
        <w:spacing w:line="360" w:lineRule="auto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Viewers are in for a fiery episode as events</w:t>
      </w:r>
      <w:r w:rsidR="00A40C4F" w:rsidRPr="00A40C4F">
        <w:rPr>
          <w:rFonts w:asciiTheme="minorBidi" w:hAnsiTheme="minorBidi"/>
        </w:rPr>
        <w:t xml:space="preserve"> g</w:t>
      </w:r>
      <w:r w:rsidR="00505AEB">
        <w:rPr>
          <w:rFonts w:asciiTheme="minorBidi" w:hAnsiTheme="minorBidi"/>
        </w:rPr>
        <w:t>o</w:t>
      </w:r>
      <w:r w:rsidR="00A40C4F" w:rsidRPr="00A40C4F">
        <w:rPr>
          <w:rFonts w:asciiTheme="minorBidi" w:hAnsiTheme="minorBidi"/>
        </w:rPr>
        <w:t xml:space="preserve">t heated </w:t>
      </w:r>
      <w:r w:rsidR="00505AEB">
        <w:rPr>
          <w:rFonts w:asciiTheme="minorBidi" w:hAnsiTheme="minorBidi"/>
        </w:rPr>
        <w:t xml:space="preserve">in this final week </w:t>
      </w:r>
      <w:r w:rsidR="00A40C4F" w:rsidRPr="00A40C4F">
        <w:rPr>
          <w:rFonts w:asciiTheme="minorBidi" w:hAnsiTheme="minorBidi"/>
        </w:rPr>
        <w:t>between the contestants as they battle</w:t>
      </w:r>
      <w:r w:rsidR="00656727">
        <w:rPr>
          <w:rFonts w:asciiTheme="minorBidi" w:hAnsiTheme="minorBidi"/>
        </w:rPr>
        <w:t>d</w:t>
      </w:r>
      <w:r w:rsidR="00A40C4F" w:rsidRPr="00A40C4F">
        <w:rPr>
          <w:rFonts w:asciiTheme="minorBidi" w:hAnsiTheme="minorBidi"/>
        </w:rPr>
        <w:t xml:space="preserve"> it out for the cash prize. </w:t>
      </w:r>
      <w:r w:rsidR="00DE39C3" w:rsidRPr="00FD2F76">
        <w:rPr>
          <w:rFonts w:asciiTheme="minorBidi" w:hAnsiTheme="minorBidi"/>
        </w:rPr>
        <w:t>The week beg</w:t>
      </w:r>
      <w:r w:rsidR="00656727">
        <w:rPr>
          <w:rFonts w:asciiTheme="minorBidi" w:hAnsiTheme="minorBidi"/>
        </w:rPr>
        <w:t>an</w:t>
      </w:r>
      <w:r w:rsidR="00DE39C3" w:rsidRPr="00FD2F76">
        <w:rPr>
          <w:rFonts w:asciiTheme="minorBidi" w:hAnsiTheme="minorBidi"/>
        </w:rPr>
        <w:t xml:space="preserve"> with a</w:t>
      </w:r>
      <w:r w:rsidR="0074132A">
        <w:rPr>
          <w:rFonts w:asciiTheme="minorBidi" w:hAnsiTheme="minorBidi"/>
        </w:rPr>
        <w:t>n eclectic mix of contestants, including a</w:t>
      </w:r>
      <w:r w:rsidR="00DE39C3" w:rsidRPr="00FD2F76">
        <w:rPr>
          <w:rFonts w:asciiTheme="minorBidi" w:hAnsiTheme="minorBidi"/>
        </w:rPr>
        <w:t xml:space="preserve"> Tunisian Happiness Coach, a Lebanese health freak, a Jordanian foodie, and a</w:t>
      </w:r>
      <w:r>
        <w:rPr>
          <w:rFonts w:asciiTheme="minorBidi" w:hAnsiTheme="minorBidi"/>
        </w:rPr>
        <w:t xml:space="preserve">n </w:t>
      </w:r>
      <w:r w:rsidR="00DE39C3" w:rsidRPr="00FD2F76">
        <w:rPr>
          <w:rFonts w:asciiTheme="minorBidi" w:hAnsiTheme="minorBidi"/>
        </w:rPr>
        <w:t xml:space="preserve">Emirati pilot caught </w:t>
      </w:r>
      <w:r w:rsidRPr="00FD2F76">
        <w:rPr>
          <w:rFonts w:asciiTheme="minorBidi" w:hAnsiTheme="minorBidi"/>
        </w:rPr>
        <w:t>in between</w:t>
      </w:r>
      <w:r w:rsidR="00DE39C3" w:rsidRPr="00FD2F76">
        <w:rPr>
          <w:rFonts w:asciiTheme="minorBidi" w:hAnsiTheme="minorBidi"/>
        </w:rPr>
        <w:t xml:space="preserve"> the </w:t>
      </w:r>
      <w:r w:rsidR="00E85851">
        <w:rPr>
          <w:rFonts w:asciiTheme="minorBidi" w:hAnsiTheme="minorBidi"/>
        </w:rPr>
        <w:t xml:space="preserve">fiery </w:t>
      </w:r>
      <w:r w:rsidR="00DE39C3" w:rsidRPr="00FD2F76">
        <w:rPr>
          <w:rFonts w:asciiTheme="minorBidi" w:hAnsiTheme="minorBidi"/>
        </w:rPr>
        <w:t>three ladies. This week of Yalla Net’asha brought together Salma from Tunis; Nariman</w:t>
      </w:r>
      <w:r w:rsidR="00505AEB">
        <w:rPr>
          <w:rFonts w:asciiTheme="minorBidi" w:hAnsiTheme="minorBidi"/>
        </w:rPr>
        <w:t xml:space="preserve"> form</w:t>
      </w:r>
      <w:r w:rsidR="00DE39C3" w:rsidRPr="00FD2F76">
        <w:rPr>
          <w:rFonts w:asciiTheme="minorBidi" w:hAnsiTheme="minorBidi"/>
        </w:rPr>
        <w:t xml:space="preserve"> Jordan; Remy from Lebanon; and Faisal from </w:t>
      </w:r>
      <w:r w:rsidR="00A40C4F">
        <w:rPr>
          <w:rFonts w:asciiTheme="minorBidi" w:hAnsiTheme="minorBidi"/>
        </w:rPr>
        <w:t xml:space="preserve">the </w:t>
      </w:r>
      <w:r w:rsidR="00DE39C3" w:rsidRPr="00FD2F76">
        <w:rPr>
          <w:rFonts w:asciiTheme="minorBidi" w:hAnsiTheme="minorBidi"/>
        </w:rPr>
        <w:t>UAE.</w:t>
      </w:r>
    </w:p>
    <w:p w14:paraId="39DBEE60" w14:textId="4A4C7870" w:rsidR="00DE39C3" w:rsidRPr="00FD2F76" w:rsidRDefault="001A6C6D" w:rsidP="00DE39C3">
      <w:pPr>
        <w:spacing w:line="360" w:lineRule="auto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On his turn to host</w:t>
      </w:r>
      <w:r w:rsidR="00DE39C3" w:rsidRPr="00FD2F76">
        <w:rPr>
          <w:rFonts w:asciiTheme="minorBidi" w:hAnsiTheme="minorBidi"/>
        </w:rPr>
        <w:t xml:space="preserve">, </w:t>
      </w:r>
      <w:r>
        <w:rPr>
          <w:rFonts w:asciiTheme="minorBidi" w:hAnsiTheme="minorBidi"/>
        </w:rPr>
        <w:t>C</w:t>
      </w:r>
      <w:r w:rsidR="00DE39C3" w:rsidRPr="00FD2F76">
        <w:rPr>
          <w:rFonts w:asciiTheme="minorBidi" w:hAnsiTheme="minorBidi"/>
        </w:rPr>
        <w:t xml:space="preserve">aptain Faisal </w:t>
      </w:r>
      <w:r w:rsidR="00505AEB">
        <w:rPr>
          <w:rFonts w:asciiTheme="minorBidi" w:hAnsiTheme="minorBidi"/>
        </w:rPr>
        <w:t>took</w:t>
      </w:r>
      <w:r w:rsidR="00505AEB" w:rsidRPr="00FD2F76">
        <w:rPr>
          <w:rFonts w:asciiTheme="minorBidi" w:hAnsiTheme="minorBidi"/>
        </w:rPr>
        <w:t xml:space="preserve"> </w:t>
      </w:r>
      <w:r w:rsidR="00DE39C3" w:rsidRPr="00FD2F76">
        <w:rPr>
          <w:rFonts w:asciiTheme="minorBidi" w:hAnsiTheme="minorBidi"/>
        </w:rPr>
        <w:t xml:space="preserve">his guests on a culinary flight, </w:t>
      </w:r>
      <w:r>
        <w:rPr>
          <w:rFonts w:asciiTheme="minorBidi" w:hAnsiTheme="minorBidi"/>
        </w:rPr>
        <w:t>with</w:t>
      </w:r>
      <w:r w:rsidR="00DE39C3" w:rsidRPr="00FD2F76">
        <w:rPr>
          <w:rFonts w:asciiTheme="minorBidi" w:hAnsiTheme="minorBidi"/>
        </w:rPr>
        <w:t xml:space="preserve"> his cooking land</w:t>
      </w:r>
      <w:r>
        <w:rPr>
          <w:rFonts w:asciiTheme="minorBidi" w:hAnsiTheme="minorBidi"/>
        </w:rPr>
        <w:t>ing</w:t>
      </w:r>
      <w:r w:rsidR="00DE39C3" w:rsidRPr="00FD2F76">
        <w:rPr>
          <w:rFonts w:asciiTheme="minorBidi" w:hAnsiTheme="minorBidi"/>
        </w:rPr>
        <w:t xml:space="preserve"> very smoothly </w:t>
      </w:r>
      <w:r w:rsidR="0074132A">
        <w:rPr>
          <w:rFonts w:asciiTheme="minorBidi" w:hAnsiTheme="minorBidi"/>
        </w:rPr>
        <w:t xml:space="preserve">with </w:t>
      </w:r>
      <w:r w:rsidR="00DE39C3" w:rsidRPr="00FD2F76">
        <w:rPr>
          <w:rFonts w:asciiTheme="minorBidi" w:hAnsiTheme="minorBidi"/>
        </w:rPr>
        <w:t xml:space="preserve">his tough </w:t>
      </w:r>
      <w:r>
        <w:rPr>
          <w:rFonts w:asciiTheme="minorBidi" w:hAnsiTheme="minorBidi"/>
        </w:rPr>
        <w:t>and critical</w:t>
      </w:r>
      <w:r w:rsidR="00DE39C3" w:rsidRPr="00FD2F76">
        <w:rPr>
          <w:rFonts w:asciiTheme="minorBidi" w:hAnsiTheme="minorBidi"/>
        </w:rPr>
        <w:t xml:space="preserve"> guests</w:t>
      </w:r>
      <w:r>
        <w:rPr>
          <w:rFonts w:asciiTheme="minorBidi" w:hAnsiTheme="minorBidi"/>
        </w:rPr>
        <w:t>, satisfying</w:t>
      </w:r>
      <w:r w:rsidR="00505AEB">
        <w:rPr>
          <w:rFonts w:asciiTheme="minorBidi" w:hAnsiTheme="minorBidi"/>
        </w:rPr>
        <w:t xml:space="preserve"> even</w:t>
      </w:r>
      <w:r>
        <w:rPr>
          <w:rFonts w:asciiTheme="minorBidi" w:hAnsiTheme="minorBidi"/>
        </w:rPr>
        <w:t xml:space="preserve"> the </w:t>
      </w:r>
      <w:r w:rsidR="009740AB">
        <w:rPr>
          <w:rFonts w:asciiTheme="minorBidi" w:hAnsiTheme="minorBidi"/>
        </w:rPr>
        <w:t xml:space="preserve">most </w:t>
      </w:r>
      <w:r>
        <w:rPr>
          <w:rFonts w:asciiTheme="minorBidi" w:hAnsiTheme="minorBidi"/>
        </w:rPr>
        <w:t>difficult</w:t>
      </w:r>
      <w:r w:rsidR="009740AB">
        <w:rPr>
          <w:rFonts w:asciiTheme="minorBidi" w:hAnsiTheme="minorBidi"/>
        </w:rPr>
        <w:t xml:space="preserve"> house-guest</w:t>
      </w:r>
      <w:r>
        <w:rPr>
          <w:rFonts w:asciiTheme="minorBidi" w:hAnsiTheme="minorBidi"/>
        </w:rPr>
        <w:t xml:space="preserve"> Remy</w:t>
      </w:r>
      <w:r w:rsidR="00DE39C3" w:rsidRPr="00FD2F76">
        <w:rPr>
          <w:rFonts w:asciiTheme="minorBidi" w:hAnsiTheme="minorBidi"/>
        </w:rPr>
        <w:t xml:space="preserve">. In this episode tension </w:t>
      </w:r>
      <w:r w:rsidR="00505AEB">
        <w:rPr>
          <w:rFonts w:asciiTheme="minorBidi" w:hAnsiTheme="minorBidi"/>
        </w:rPr>
        <w:t xml:space="preserve">rose </w:t>
      </w:r>
      <w:r w:rsidR="00DE39C3" w:rsidRPr="00FD2F76">
        <w:rPr>
          <w:rFonts w:asciiTheme="minorBidi" w:hAnsiTheme="minorBidi"/>
        </w:rPr>
        <w:t>between Salma and Remy, keeping the guests and viewers on the edge of their seats.</w:t>
      </w:r>
    </w:p>
    <w:p w14:paraId="23C4C755" w14:textId="0EEA11ED" w:rsidR="00DE39C3" w:rsidRPr="00FD2F76" w:rsidRDefault="00505AEB" w:rsidP="007E5E21">
      <w:pPr>
        <w:spacing w:line="360" w:lineRule="auto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n</w:t>
      </w:r>
      <w:r w:rsidR="00DE39C3" w:rsidRPr="00FD2F76">
        <w:rPr>
          <w:rFonts w:asciiTheme="minorBidi" w:hAnsiTheme="minorBidi"/>
        </w:rPr>
        <w:t xml:space="preserve"> Nariman’s turn, the food fanatic decide</w:t>
      </w:r>
      <w:r>
        <w:rPr>
          <w:rFonts w:asciiTheme="minorBidi" w:hAnsiTheme="minorBidi"/>
        </w:rPr>
        <w:t>d</w:t>
      </w:r>
      <w:r w:rsidR="00DE39C3" w:rsidRPr="00FD2F76">
        <w:rPr>
          <w:rFonts w:asciiTheme="minorBidi" w:hAnsiTheme="minorBidi"/>
        </w:rPr>
        <w:t xml:space="preserve"> to confidently ignore her guest’s very picky food </w:t>
      </w:r>
      <w:r w:rsidR="00D77850">
        <w:rPr>
          <w:rFonts w:asciiTheme="minorBidi" w:hAnsiTheme="minorBidi"/>
        </w:rPr>
        <w:t>requirements</w:t>
      </w:r>
      <w:r w:rsidR="00DE39C3" w:rsidRPr="00FD2F76">
        <w:rPr>
          <w:rFonts w:asciiTheme="minorBidi" w:hAnsiTheme="minorBidi"/>
        </w:rPr>
        <w:t xml:space="preserve">, and </w:t>
      </w:r>
      <w:r w:rsidR="00D77850">
        <w:rPr>
          <w:rFonts w:asciiTheme="minorBidi" w:hAnsiTheme="minorBidi"/>
        </w:rPr>
        <w:t>bring</w:t>
      </w:r>
      <w:r w:rsidR="00DE39C3" w:rsidRPr="00FD2F76">
        <w:rPr>
          <w:rFonts w:asciiTheme="minorBidi" w:hAnsiTheme="minorBidi"/>
        </w:rPr>
        <w:t xml:space="preserve"> a secret recipe</w:t>
      </w:r>
      <w:r w:rsidR="009740AB">
        <w:rPr>
          <w:rFonts w:asciiTheme="minorBidi" w:hAnsiTheme="minorBidi"/>
        </w:rPr>
        <w:t xml:space="preserve"> to the table,</w:t>
      </w:r>
      <w:r w:rsidR="00DE39C3" w:rsidRPr="00FD2F76">
        <w:rPr>
          <w:rFonts w:asciiTheme="minorBidi" w:hAnsiTheme="minorBidi"/>
        </w:rPr>
        <w:t xml:space="preserve"> to ease</w:t>
      </w:r>
      <w:r w:rsidR="00D77850">
        <w:rPr>
          <w:rFonts w:asciiTheme="minorBidi" w:hAnsiTheme="minorBidi"/>
        </w:rPr>
        <w:t xml:space="preserve"> the </w:t>
      </w:r>
      <w:r w:rsidR="00DE39C3" w:rsidRPr="00FD2F76">
        <w:rPr>
          <w:rFonts w:asciiTheme="minorBidi" w:hAnsiTheme="minorBidi"/>
        </w:rPr>
        <w:t xml:space="preserve">tension between Remy and Salma. Finally, </w:t>
      </w:r>
      <w:r w:rsidR="00E257E8">
        <w:rPr>
          <w:rFonts w:asciiTheme="minorBidi" w:hAnsiTheme="minorBidi"/>
        </w:rPr>
        <w:t>Remy</w:t>
      </w:r>
      <w:r w:rsidR="00D77850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saw </w:t>
      </w:r>
      <w:r w:rsidR="00D77850">
        <w:rPr>
          <w:rFonts w:asciiTheme="minorBidi" w:hAnsiTheme="minorBidi"/>
        </w:rPr>
        <w:t>her guests</w:t>
      </w:r>
      <w:r w:rsidR="00E33FB8">
        <w:rPr>
          <w:rFonts w:asciiTheme="minorBidi" w:hAnsiTheme="minorBidi"/>
        </w:rPr>
        <w:t xml:space="preserve">’ </w:t>
      </w:r>
      <w:r w:rsidR="00D77850">
        <w:rPr>
          <w:rFonts w:asciiTheme="minorBidi" w:hAnsiTheme="minorBidi"/>
        </w:rPr>
        <w:t>revenge on her harsh and critical behavior</w:t>
      </w:r>
      <w:r w:rsidR="008D00DA">
        <w:rPr>
          <w:rFonts w:asciiTheme="minorBidi" w:hAnsiTheme="minorBidi"/>
        </w:rPr>
        <w:t xml:space="preserve"> throughout the week as they</w:t>
      </w:r>
      <w:r w:rsidR="00D77850">
        <w:rPr>
          <w:rFonts w:asciiTheme="minorBidi" w:hAnsiTheme="minorBidi"/>
        </w:rPr>
        <w:t xml:space="preserve"> </w:t>
      </w:r>
      <w:r w:rsidR="008D00DA">
        <w:rPr>
          <w:rFonts w:asciiTheme="minorBidi" w:hAnsiTheme="minorBidi"/>
        </w:rPr>
        <w:t>g</w:t>
      </w:r>
      <w:r>
        <w:rPr>
          <w:rFonts w:asciiTheme="minorBidi" w:hAnsiTheme="minorBidi"/>
        </w:rPr>
        <w:t>a</w:t>
      </w:r>
      <w:r w:rsidR="008D00DA">
        <w:rPr>
          <w:rFonts w:asciiTheme="minorBidi" w:hAnsiTheme="minorBidi"/>
        </w:rPr>
        <w:t>ve her low scores and mark</w:t>
      </w:r>
      <w:r>
        <w:rPr>
          <w:rFonts w:asciiTheme="minorBidi" w:hAnsiTheme="minorBidi"/>
        </w:rPr>
        <w:t>ed</w:t>
      </w:r>
      <w:r w:rsidR="008D00DA">
        <w:rPr>
          <w:rFonts w:asciiTheme="minorBidi" w:hAnsiTheme="minorBidi"/>
        </w:rPr>
        <w:t xml:space="preserve"> her harshly on her hosting skills. </w:t>
      </w:r>
      <w:r w:rsidR="00D77850">
        <w:rPr>
          <w:rFonts w:asciiTheme="minorBidi" w:hAnsiTheme="minorBidi"/>
        </w:rPr>
        <w:t xml:space="preserve"> </w:t>
      </w:r>
      <w:r w:rsidR="000C6931">
        <w:rPr>
          <w:rFonts w:asciiTheme="minorBidi" w:hAnsiTheme="minorBidi"/>
        </w:rPr>
        <w:t>Tensions run high over the course of the week as Nar</w:t>
      </w:r>
      <w:r w:rsidR="00E33FB8">
        <w:rPr>
          <w:rFonts w:asciiTheme="minorBidi" w:hAnsiTheme="minorBidi"/>
        </w:rPr>
        <w:t>i</w:t>
      </w:r>
      <w:r w:rsidR="000C6931">
        <w:rPr>
          <w:rFonts w:asciiTheme="minorBidi" w:hAnsiTheme="minorBidi"/>
        </w:rPr>
        <w:t>man reveal</w:t>
      </w:r>
      <w:r>
        <w:rPr>
          <w:rFonts w:asciiTheme="minorBidi" w:hAnsiTheme="minorBidi"/>
        </w:rPr>
        <w:t>ed</w:t>
      </w:r>
      <w:r w:rsidR="000C6931">
        <w:rPr>
          <w:rFonts w:asciiTheme="minorBidi" w:hAnsiTheme="minorBidi"/>
        </w:rPr>
        <w:t xml:space="preserve"> sinister plans and guests </w:t>
      </w:r>
      <w:r>
        <w:rPr>
          <w:rFonts w:asciiTheme="minorBidi" w:hAnsiTheme="minorBidi"/>
        </w:rPr>
        <w:t xml:space="preserve">had </w:t>
      </w:r>
      <w:r w:rsidR="000C6931">
        <w:rPr>
          <w:rFonts w:asciiTheme="minorBidi" w:hAnsiTheme="minorBidi"/>
        </w:rPr>
        <w:t xml:space="preserve">to put up with Salm and her terrible temper. </w:t>
      </w:r>
      <w:r>
        <w:rPr>
          <w:rFonts w:asciiTheme="minorBidi" w:hAnsiTheme="minorBidi"/>
        </w:rPr>
        <w:t>Don’t miss out on all the action, t</w:t>
      </w:r>
      <w:r w:rsidR="000C6931">
        <w:rPr>
          <w:rFonts w:asciiTheme="minorBidi" w:hAnsiTheme="minorBidi"/>
        </w:rPr>
        <w:t xml:space="preserve">une in </w:t>
      </w:r>
      <w:r>
        <w:rPr>
          <w:rFonts w:asciiTheme="minorBidi" w:hAnsiTheme="minorBidi"/>
        </w:rPr>
        <w:t>and find out</w:t>
      </w:r>
      <w:r w:rsidR="000C6931">
        <w:rPr>
          <w:rFonts w:asciiTheme="minorBidi" w:hAnsiTheme="minorBidi"/>
        </w:rPr>
        <w:t xml:space="preserve"> how the week</w:t>
      </w:r>
      <w:r w:rsidR="0074132A">
        <w:rPr>
          <w:rFonts w:asciiTheme="minorBidi" w:hAnsiTheme="minorBidi"/>
        </w:rPr>
        <w:t>’s drama unfolds</w:t>
      </w:r>
      <w:r w:rsidR="000C6931">
        <w:rPr>
          <w:rFonts w:asciiTheme="minorBidi" w:hAnsiTheme="minorBidi"/>
        </w:rPr>
        <w:t>.</w:t>
      </w:r>
    </w:p>
    <w:p w14:paraId="127C39C5" w14:textId="706B6DE9" w:rsidR="0018476B" w:rsidRPr="00FD2F76" w:rsidRDefault="009E3FA6" w:rsidP="0071050B">
      <w:pPr>
        <w:spacing w:line="360" w:lineRule="auto"/>
        <w:jc w:val="both"/>
        <w:rPr>
          <w:rFonts w:asciiTheme="minorBidi" w:hAnsiTheme="minorBidi"/>
          <w:b/>
        </w:rPr>
      </w:pPr>
      <w:r w:rsidRPr="00FD2F76">
        <w:rPr>
          <w:rFonts w:asciiTheme="minorBidi" w:hAnsiTheme="minorBidi"/>
        </w:rPr>
        <w:t>N</w:t>
      </w:r>
      <w:r w:rsidR="00984B7D" w:rsidRPr="00FD2F76">
        <w:rPr>
          <w:rFonts w:asciiTheme="minorBidi" w:hAnsiTheme="minorBidi"/>
        </w:rPr>
        <w:t xml:space="preserve">arrated by Egyptian comedian </w:t>
      </w:r>
      <w:r w:rsidR="00984B7D" w:rsidRPr="00FD2F76">
        <w:rPr>
          <w:rFonts w:asciiTheme="minorBidi" w:hAnsiTheme="minorBidi"/>
          <w:b/>
          <w:bCs/>
        </w:rPr>
        <w:t xml:space="preserve">Khalid Mansour, </w:t>
      </w:r>
      <w:r w:rsidR="00984B7D" w:rsidRPr="00FD2F76">
        <w:rPr>
          <w:rFonts w:asciiTheme="minorBidi" w:hAnsiTheme="minorBidi"/>
        </w:rPr>
        <w:t>audiences can</w:t>
      </w:r>
      <w:r w:rsidR="00984B7D" w:rsidRPr="00FD2F76">
        <w:rPr>
          <w:rFonts w:asciiTheme="minorBidi" w:hAnsiTheme="minorBidi"/>
          <w:b/>
          <w:bCs/>
        </w:rPr>
        <w:t xml:space="preserve"> </w:t>
      </w:r>
      <w:r w:rsidR="00984B7D" w:rsidRPr="00FD2F76">
        <w:rPr>
          <w:rFonts w:asciiTheme="minorBidi" w:hAnsiTheme="minorBidi"/>
        </w:rPr>
        <w:t xml:space="preserve">catch these uncompromising hilarious yet heartfelt moments and much more of </w:t>
      </w:r>
      <w:r w:rsidR="001B73AD" w:rsidRPr="00FD2F76">
        <w:rPr>
          <w:rFonts w:asciiTheme="minorBidi" w:hAnsiTheme="minorBidi"/>
        </w:rPr>
        <w:t xml:space="preserve">the </w:t>
      </w:r>
      <w:r w:rsidR="007B3C28" w:rsidRPr="00FD2F76">
        <w:rPr>
          <w:rFonts w:asciiTheme="minorBidi" w:hAnsiTheme="minorBidi"/>
        </w:rPr>
        <w:t xml:space="preserve">45-episode Arabic series </w:t>
      </w:r>
      <w:r w:rsidR="00176B23" w:rsidRPr="00FD2F76">
        <w:rPr>
          <w:rFonts w:asciiTheme="minorBidi" w:hAnsiTheme="minorBidi"/>
        </w:rPr>
        <w:t xml:space="preserve">on </w:t>
      </w:r>
      <w:hyperlink r:id="rId13" w:history="1">
        <w:r w:rsidR="00176B23" w:rsidRPr="00FD2F76">
          <w:rPr>
            <w:rStyle w:val="Hyperlink"/>
            <w:rFonts w:asciiTheme="minorBidi" w:hAnsiTheme="minorBidi"/>
          </w:rPr>
          <w:t>OSN Ya Hala Al Oula</w:t>
        </w:r>
      </w:hyperlink>
      <w:r w:rsidR="00176B23" w:rsidRPr="00FD2F76">
        <w:rPr>
          <w:rFonts w:asciiTheme="minorBidi" w:hAnsiTheme="minorBidi"/>
        </w:rPr>
        <w:t xml:space="preserve"> and the </w:t>
      </w:r>
      <w:hyperlink r:id="rId14" w:history="1">
        <w:r w:rsidR="00176B23" w:rsidRPr="00FD2F76">
          <w:rPr>
            <w:rStyle w:val="Hyperlink"/>
            <w:rFonts w:asciiTheme="minorBidi" w:hAnsiTheme="minorBidi"/>
          </w:rPr>
          <w:t>OSN Streaming app</w:t>
        </w:r>
      </w:hyperlink>
      <w:r w:rsidR="007B3C28" w:rsidRPr="00FD2F76">
        <w:rPr>
          <w:rFonts w:asciiTheme="minorBidi" w:hAnsiTheme="minorBidi"/>
        </w:rPr>
        <w:t xml:space="preserve">. </w:t>
      </w:r>
    </w:p>
    <w:sectPr w:rsidR="0018476B" w:rsidRPr="00FD2F76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557B88" w14:textId="77777777" w:rsidR="001852DF" w:rsidRDefault="001852DF" w:rsidP="001358FE">
      <w:pPr>
        <w:spacing w:after="0" w:line="240" w:lineRule="auto"/>
      </w:pPr>
      <w:r>
        <w:separator/>
      </w:r>
    </w:p>
  </w:endnote>
  <w:endnote w:type="continuationSeparator" w:id="0">
    <w:p w14:paraId="7EC2A2EE" w14:textId="77777777" w:rsidR="001852DF" w:rsidRDefault="001852DF" w:rsidP="00135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E5CE61" w14:textId="77777777" w:rsidR="001852DF" w:rsidRDefault="001852DF" w:rsidP="001358FE">
      <w:pPr>
        <w:spacing w:after="0" w:line="240" w:lineRule="auto"/>
      </w:pPr>
      <w:r>
        <w:separator/>
      </w:r>
    </w:p>
  </w:footnote>
  <w:footnote w:type="continuationSeparator" w:id="0">
    <w:p w14:paraId="54660014" w14:textId="77777777" w:rsidR="001852DF" w:rsidRDefault="001852DF" w:rsidP="001358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7601D" w14:textId="427888E0" w:rsidR="001358FE" w:rsidRDefault="001358FE" w:rsidP="001358FE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2527E20D" wp14:editId="0617DD0D">
          <wp:extent cx="1066800" cy="758523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2990" cy="762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E7AE8"/>
    <w:multiLevelType w:val="hybridMultilevel"/>
    <w:tmpl w:val="9A96D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F6A04"/>
    <w:multiLevelType w:val="multilevel"/>
    <w:tmpl w:val="DDC4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8157FD"/>
    <w:multiLevelType w:val="hybridMultilevel"/>
    <w:tmpl w:val="C010B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A68B2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E57F2"/>
    <w:multiLevelType w:val="hybridMultilevel"/>
    <w:tmpl w:val="6F441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82E4B"/>
    <w:multiLevelType w:val="hybridMultilevel"/>
    <w:tmpl w:val="482AD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A80AC5"/>
    <w:multiLevelType w:val="hybridMultilevel"/>
    <w:tmpl w:val="A45A7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846C9"/>
    <w:multiLevelType w:val="hybridMultilevel"/>
    <w:tmpl w:val="61403FD4"/>
    <w:lvl w:ilvl="0" w:tplc="128E40D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2510C"/>
    <w:multiLevelType w:val="hybridMultilevel"/>
    <w:tmpl w:val="249A7FC4"/>
    <w:lvl w:ilvl="0" w:tplc="558C6C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6D7178"/>
    <w:multiLevelType w:val="hybridMultilevel"/>
    <w:tmpl w:val="B2329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C4128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4251F"/>
    <w:multiLevelType w:val="hybridMultilevel"/>
    <w:tmpl w:val="C3147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11FF6"/>
    <w:multiLevelType w:val="hybridMultilevel"/>
    <w:tmpl w:val="AF107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032520"/>
    <w:multiLevelType w:val="hybridMultilevel"/>
    <w:tmpl w:val="12269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84976"/>
    <w:multiLevelType w:val="hybridMultilevel"/>
    <w:tmpl w:val="44B0A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E388B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5187C"/>
    <w:multiLevelType w:val="hybridMultilevel"/>
    <w:tmpl w:val="8FB6D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916CA"/>
    <w:multiLevelType w:val="hybridMultilevel"/>
    <w:tmpl w:val="04AC7F58"/>
    <w:lvl w:ilvl="0" w:tplc="7B40D3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D153EA7"/>
    <w:multiLevelType w:val="multilevel"/>
    <w:tmpl w:val="99C4A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073D9F"/>
    <w:multiLevelType w:val="hybridMultilevel"/>
    <w:tmpl w:val="09F088F6"/>
    <w:lvl w:ilvl="0" w:tplc="EF6A4E8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5"/>
  </w:num>
  <w:num w:numId="3">
    <w:abstractNumId w:val="16"/>
  </w:num>
  <w:num w:numId="4">
    <w:abstractNumId w:val="17"/>
  </w:num>
  <w:num w:numId="5">
    <w:abstractNumId w:val="14"/>
  </w:num>
  <w:num w:numId="6">
    <w:abstractNumId w:val="3"/>
  </w:num>
  <w:num w:numId="7">
    <w:abstractNumId w:val="10"/>
  </w:num>
  <w:num w:numId="8">
    <w:abstractNumId w:val="8"/>
  </w:num>
  <w:num w:numId="9">
    <w:abstractNumId w:val="0"/>
  </w:num>
  <w:num w:numId="10">
    <w:abstractNumId w:val="19"/>
  </w:num>
  <w:num w:numId="11">
    <w:abstractNumId w:val="12"/>
  </w:num>
  <w:num w:numId="12">
    <w:abstractNumId w:val="1"/>
  </w:num>
  <w:num w:numId="13">
    <w:abstractNumId w:val="9"/>
  </w:num>
  <w:num w:numId="14">
    <w:abstractNumId w:val="4"/>
  </w:num>
  <w:num w:numId="15">
    <w:abstractNumId w:val="2"/>
  </w:num>
  <w:num w:numId="16">
    <w:abstractNumId w:val="6"/>
  </w:num>
  <w:num w:numId="17">
    <w:abstractNumId w:val="13"/>
  </w:num>
  <w:num w:numId="18">
    <w:abstractNumId w:val="11"/>
  </w:num>
  <w:num w:numId="19">
    <w:abstractNumId w:val="1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QzMjIyNbUwMDFV0lEKTi0uzszPAykwrgUA/KUj+ywAAAA="/>
  </w:docVars>
  <w:rsids>
    <w:rsidRoot w:val="001358FE"/>
    <w:rsid w:val="00006BB9"/>
    <w:rsid w:val="00014201"/>
    <w:rsid w:val="0002199B"/>
    <w:rsid w:val="0003452A"/>
    <w:rsid w:val="000432A2"/>
    <w:rsid w:val="00044AB0"/>
    <w:rsid w:val="00044C19"/>
    <w:rsid w:val="000740E7"/>
    <w:rsid w:val="000804B3"/>
    <w:rsid w:val="00080D0A"/>
    <w:rsid w:val="00082EA2"/>
    <w:rsid w:val="00087C04"/>
    <w:rsid w:val="000A5A27"/>
    <w:rsid w:val="000B279D"/>
    <w:rsid w:val="000C6931"/>
    <w:rsid w:val="000D429B"/>
    <w:rsid w:val="000D657C"/>
    <w:rsid w:val="00107B4A"/>
    <w:rsid w:val="001246ED"/>
    <w:rsid w:val="001266AD"/>
    <w:rsid w:val="001358FE"/>
    <w:rsid w:val="001520C3"/>
    <w:rsid w:val="00152DBB"/>
    <w:rsid w:val="001650D4"/>
    <w:rsid w:val="00176B23"/>
    <w:rsid w:val="0018476B"/>
    <w:rsid w:val="001852DF"/>
    <w:rsid w:val="001A6C6D"/>
    <w:rsid w:val="001B144C"/>
    <w:rsid w:val="001B73AD"/>
    <w:rsid w:val="001C24EA"/>
    <w:rsid w:val="00200545"/>
    <w:rsid w:val="0021296B"/>
    <w:rsid w:val="002252F6"/>
    <w:rsid w:val="002417B2"/>
    <w:rsid w:val="002734CD"/>
    <w:rsid w:val="0028074A"/>
    <w:rsid w:val="002941D9"/>
    <w:rsid w:val="002C1C5A"/>
    <w:rsid w:val="002D16C3"/>
    <w:rsid w:val="002F3137"/>
    <w:rsid w:val="003100D1"/>
    <w:rsid w:val="00324BA2"/>
    <w:rsid w:val="00325E88"/>
    <w:rsid w:val="00327DB9"/>
    <w:rsid w:val="00330396"/>
    <w:rsid w:val="0033395F"/>
    <w:rsid w:val="00343EB9"/>
    <w:rsid w:val="00355CAF"/>
    <w:rsid w:val="0036334A"/>
    <w:rsid w:val="00371457"/>
    <w:rsid w:val="003808F4"/>
    <w:rsid w:val="00396997"/>
    <w:rsid w:val="003A4D27"/>
    <w:rsid w:val="003B6B28"/>
    <w:rsid w:val="003B74FF"/>
    <w:rsid w:val="003D5E7F"/>
    <w:rsid w:val="003F687A"/>
    <w:rsid w:val="003F79AC"/>
    <w:rsid w:val="00417B3A"/>
    <w:rsid w:val="004203AB"/>
    <w:rsid w:val="00437745"/>
    <w:rsid w:val="00444B55"/>
    <w:rsid w:val="00451304"/>
    <w:rsid w:val="004878E2"/>
    <w:rsid w:val="004B4157"/>
    <w:rsid w:val="004B64F0"/>
    <w:rsid w:val="004C6E0B"/>
    <w:rsid w:val="004D7EDB"/>
    <w:rsid w:val="004E1963"/>
    <w:rsid w:val="004F530F"/>
    <w:rsid w:val="00505AEB"/>
    <w:rsid w:val="00507915"/>
    <w:rsid w:val="00531A5B"/>
    <w:rsid w:val="00531E63"/>
    <w:rsid w:val="00532997"/>
    <w:rsid w:val="00564177"/>
    <w:rsid w:val="00572903"/>
    <w:rsid w:val="00576D3D"/>
    <w:rsid w:val="0057765B"/>
    <w:rsid w:val="00577DC6"/>
    <w:rsid w:val="00585524"/>
    <w:rsid w:val="00595142"/>
    <w:rsid w:val="005A1948"/>
    <w:rsid w:val="005A22F7"/>
    <w:rsid w:val="005A4472"/>
    <w:rsid w:val="005B317B"/>
    <w:rsid w:val="005C16EF"/>
    <w:rsid w:val="005C3AD8"/>
    <w:rsid w:val="005D31D8"/>
    <w:rsid w:val="005E0C30"/>
    <w:rsid w:val="005E6792"/>
    <w:rsid w:val="005F3E0D"/>
    <w:rsid w:val="005F7405"/>
    <w:rsid w:val="00610E87"/>
    <w:rsid w:val="00615A7E"/>
    <w:rsid w:val="00616B03"/>
    <w:rsid w:val="00642FE5"/>
    <w:rsid w:val="00646283"/>
    <w:rsid w:val="00650348"/>
    <w:rsid w:val="00656727"/>
    <w:rsid w:val="00656F96"/>
    <w:rsid w:val="00692C2F"/>
    <w:rsid w:val="0069583E"/>
    <w:rsid w:val="006A1C89"/>
    <w:rsid w:val="006B66F8"/>
    <w:rsid w:val="006C5C5E"/>
    <w:rsid w:val="006D3937"/>
    <w:rsid w:val="006E3BF4"/>
    <w:rsid w:val="006F1D50"/>
    <w:rsid w:val="006F37D5"/>
    <w:rsid w:val="006F63C0"/>
    <w:rsid w:val="0070103C"/>
    <w:rsid w:val="0071050B"/>
    <w:rsid w:val="00712F5C"/>
    <w:rsid w:val="0072244A"/>
    <w:rsid w:val="007332B9"/>
    <w:rsid w:val="0073505A"/>
    <w:rsid w:val="0074132A"/>
    <w:rsid w:val="00742BC5"/>
    <w:rsid w:val="00762FB1"/>
    <w:rsid w:val="00766490"/>
    <w:rsid w:val="00767C62"/>
    <w:rsid w:val="0078580D"/>
    <w:rsid w:val="007B0D39"/>
    <w:rsid w:val="007B1FD4"/>
    <w:rsid w:val="007B3C28"/>
    <w:rsid w:val="007B7284"/>
    <w:rsid w:val="007C7D25"/>
    <w:rsid w:val="007D0977"/>
    <w:rsid w:val="007E1434"/>
    <w:rsid w:val="007E465C"/>
    <w:rsid w:val="007E5E21"/>
    <w:rsid w:val="00801F9D"/>
    <w:rsid w:val="0080308E"/>
    <w:rsid w:val="0081115E"/>
    <w:rsid w:val="00830CB5"/>
    <w:rsid w:val="00832BCB"/>
    <w:rsid w:val="00832D37"/>
    <w:rsid w:val="00845BF0"/>
    <w:rsid w:val="008837AB"/>
    <w:rsid w:val="00887064"/>
    <w:rsid w:val="008906DE"/>
    <w:rsid w:val="008A088B"/>
    <w:rsid w:val="008A51D2"/>
    <w:rsid w:val="008B3137"/>
    <w:rsid w:val="008C2081"/>
    <w:rsid w:val="008D00DA"/>
    <w:rsid w:val="008E1211"/>
    <w:rsid w:val="008E5E35"/>
    <w:rsid w:val="008E64C1"/>
    <w:rsid w:val="008F05AE"/>
    <w:rsid w:val="009117B0"/>
    <w:rsid w:val="00915571"/>
    <w:rsid w:val="00923F47"/>
    <w:rsid w:val="00926052"/>
    <w:rsid w:val="00927FA2"/>
    <w:rsid w:val="009450EB"/>
    <w:rsid w:val="00945A0C"/>
    <w:rsid w:val="0096171B"/>
    <w:rsid w:val="00963D61"/>
    <w:rsid w:val="00967836"/>
    <w:rsid w:val="0097357C"/>
    <w:rsid w:val="0097366D"/>
    <w:rsid w:val="009740AB"/>
    <w:rsid w:val="00984B7D"/>
    <w:rsid w:val="009A6A7D"/>
    <w:rsid w:val="009A746E"/>
    <w:rsid w:val="009B3656"/>
    <w:rsid w:val="009D65B3"/>
    <w:rsid w:val="009E2CDF"/>
    <w:rsid w:val="009E3FA6"/>
    <w:rsid w:val="009F31D6"/>
    <w:rsid w:val="00A01F09"/>
    <w:rsid w:val="00A038E8"/>
    <w:rsid w:val="00A07F40"/>
    <w:rsid w:val="00A1526C"/>
    <w:rsid w:val="00A37B98"/>
    <w:rsid w:val="00A40C4F"/>
    <w:rsid w:val="00A47C8F"/>
    <w:rsid w:val="00A513F6"/>
    <w:rsid w:val="00A561C0"/>
    <w:rsid w:val="00A564DA"/>
    <w:rsid w:val="00A616F1"/>
    <w:rsid w:val="00A7307C"/>
    <w:rsid w:val="00AA59C2"/>
    <w:rsid w:val="00AC6705"/>
    <w:rsid w:val="00AD5A2E"/>
    <w:rsid w:val="00AF46DA"/>
    <w:rsid w:val="00B11DBF"/>
    <w:rsid w:val="00B11E9E"/>
    <w:rsid w:val="00B275CC"/>
    <w:rsid w:val="00B35F79"/>
    <w:rsid w:val="00B639A5"/>
    <w:rsid w:val="00B742AE"/>
    <w:rsid w:val="00B848CC"/>
    <w:rsid w:val="00B853C1"/>
    <w:rsid w:val="00B9071D"/>
    <w:rsid w:val="00BB3007"/>
    <w:rsid w:val="00BB3E84"/>
    <w:rsid w:val="00BB7490"/>
    <w:rsid w:val="00BC3B89"/>
    <w:rsid w:val="00BE4AC0"/>
    <w:rsid w:val="00C167BF"/>
    <w:rsid w:val="00C23411"/>
    <w:rsid w:val="00C27DC3"/>
    <w:rsid w:val="00C32C13"/>
    <w:rsid w:val="00C35135"/>
    <w:rsid w:val="00C40799"/>
    <w:rsid w:val="00C43680"/>
    <w:rsid w:val="00C7624A"/>
    <w:rsid w:val="00C83D4B"/>
    <w:rsid w:val="00C962CE"/>
    <w:rsid w:val="00CA1541"/>
    <w:rsid w:val="00CB7AD0"/>
    <w:rsid w:val="00CC0171"/>
    <w:rsid w:val="00CC04B3"/>
    <w:rsid w:val="00CC3049"/>
    <w:rsid w:val="00CC4179"/>
    <w:rsid w:val="00CD108B"/>
    <w:rsid w:val="00CE1F58"/>
    <w:rsid w:val="00CF3780"/>
    <w:rsid w:val="00CF7113"/>
    <w:rsid w:val="00D064B6"/>
    <w:rsid w:val="00D0676A"/>
    <w:rsid w:val="00D42D38"/>
    <w:rsid w:val="00D57892"/>
    <w:rsid w:val="00D77850"/>
    <w:rsid w:val="00D77BBD"/>
    <w:rsid w:val="00D87186"/>
    <w:rsid w:val="00D92A61"/>
    <w:rsid w:val="00DA3C86"/>
    <w:rsid w:val="00DB4858"/>
    <w:rsid w:val="00DD783D"/>
    <w:rsid w:val="00DE2F0B"/>
    <w:rsid w:val="00DE39C3"/>
    <w:rsid w:val="00DF2D9C"/>
    <w:rsid w:val="00DF3280"/>
    <w:rsid w:val="00E052F2"/>
    <w:rsid w:val="00E06B39"/>
    <w:rsid w:val="00E257E8"/>
    <w:rsid w:val="00E31218"/>
    <w:rsid w:val="00E32EDC"/>
    <w:rsid w:val="00E335EE"/>
    <w:rsid w:val="00E33FB8"/>
    <w:rsid w:val="00E352A3"/>
    <w:rsid w:val="00E46504"/>
    <w:rsid w:val="00E72FF3"/>
    <w:rsid w:val="00E7439C"/>
    <w:rsid w:val="00E84EE3"/>
    <w:rsid w:val="00E85851"/>
    <w:rsid w:val="00E95517"/>
    <w:rsid w:val="00EA13D3"/>
    <w:rsid w:val="00EB7D62"/>
    <w:rsid w:val="00EC7312"/>
    <w:rsid w:val="00ED4746"/>
    <w:rsid w:val="00EF2FDB"/>
    <w:rsid w:val="00F15CD9"/>
    <w:rsid w:val="00F2678C"/>
    <w:rsid w:val="00F30A8C"/>
    <w:rsid w:val="00F52EDE"/>
    <w:rsid w:val="00F7459B"/>
    <w:rsid w:val="00F849C7"/>
    <w:rsid w:val="00F9171F"/>
    <w:rsid w:val="00F91C1E"/>
    <w:rsid w:val="00FA1FF7"/>
    <w:rsid w:val="00FA4917"/>
    <w:rsid w:val="00FA4EEC"/>
    <w:rsid w:val="00FA69E6"/>
    <w:rsid w:val="00FB0435"/>
    <w:rsid w:val="00FB55AC"/>
    <w:rsid w:val="00FC115C"/>
    <w:rsid w:val="00FC1415"/>
    <w:rsid w:val="00FC2034"/>
    <w:rsid w:val="00FD2432"/>
    <w:rsid w:val="00FD2F76"/>
    <w:rsid w:val="00FD59B0"/>
    <w:rsid w:val="00FE1A30"/>
    <w:rsid w:val="00FF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A705"/>
  <w15:chartTrackingRefBased/>
  <w15:docId w15:val="{691EB114-8F1F-40BD-9D97-273D0D15C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5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8FE"/>
  </w:style>
  <w:style w:type="paragraph" w:styleId="Footer">
    <w:name w:val="footer"/>
    <w:basedOn w:val="Normal"/>
    <w:link w:val="FooterChar"/>
    <w:uiPriority w:val="99"/>
    <w:unhideWhenUsed/>
    <w:rsid w:val="00135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8FE"/>
  </w:style>
  <w:style w:type="character" w:styleId="Strong">
    <w:name w:val="Strong"/>
    <w:basedOn w:val="DefaultParagraphFont"/>
    <w:uiPriority w:val="22"/>
    <w:qFormat/>
    <w:rsid w:val="001358FE"/>
    <w:rPr>
      <w:b/>
      <w:bCs/>
    </w:rPr>
  </w:style>
  <w:style w:type="character" w:styleId="Hyperlink">
    <w:name w:val="Hyperlink"/>
    <w:basedOn w:val="DefaultParagraphFont"/>
    <w:uiPriority w:val="99"/>
    <w:unhideWhenUsed/>
    <w:rsid w:val="00087C0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12F5C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3969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9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9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9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9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99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C203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0A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16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osn.com/en-ae/explore/channels/oyh/osn-ya-hala-al-oul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file:///C:/Users/Dana/Documents/Dana%20Oraibi/stream.osn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sn.com/en-ae/explore/channels/oyh/osn-ya-hala-al-oula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file:///C:/Users/Dana/Documents/Dana%20Oraibi/stream.osn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A1CCD1-FEB8-4618-8662-4659C88E59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8C08D7-39A1-4149-9874-D92D306F0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28B203D-EABB-4698-BBC7-BD5A059781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Oraibi</dc:creator>
  <cp:keywords/>
  <dc:description/>
  <cp:lastModifiedBy>Reem FarajAllah</cp:lastModifiedBy>
  <cp:revision>2</cp:revision>
  <dcterms:created xsi:type="dcterms:W3CDTF">2020-12-29T06:56:00Z</dcterms:created>
  <dcterms:modified xsi:type="dcterms:W3CDTF">2020-12-29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